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San</w:t>
      </w:r>
      <w:r>
        <w:t xml:space="preserve"> </w:t>
      </w:r>
      <w:r>
        <w:t xml:space="preserve">Francisco</w:t>
      </w:r>
    </w:p>
    <w:bookmarkStart w:id="21" w:name="Xaa637b1f653aea79fb7c45b723074b7174eec4a"/>
    <w:p>
      <w:pPr>
        <w:pStyle w:val="Heading1"/>
      </w:pPr>
      <w:r>
        <w:t xml:space="preserve">Scholarship Application Letter for Aspiring Chemical Engineer in San Francisco</w:t>
      </w:r>
    </w:p>
    <w:p>
      <w:pPr>
        <w:pStyle w:val="FirstParagraph"/>
      </w:pPr>
      <w:r>
        <w:t xml:space="preserve">Maya Rodriguez</w:t>
      </w:r>
      <w:r>
        <w:br/>
      </w:r>
      <w:r>
        <w:t xml:space="preserve">123 Innovation Avenue, Oakland, CA 94610</w:t>
      </w:r>
      <w:r>
        <w:br/>
      </w:r>
      <w:r>
        <w:t xml:space="preserve">mayarodriguez@email.com | (510) 555-7890</w:t>
      </w:r>
      <w:r>
        <w:br/>
      </w:r>
      <w:r>
        <w:t xml:space="preserve">October 26, 2023</w:t>
      </w:r>
    </w:p>
    <w:p>
      <w:pPr>
        <w:pStyle w:val="BodyText"/>
      </w:pPr>
      <w:r>
        <w:t xml:space="preserve">Scholarship Committee</w:t>
      </w:r>
      <w:r>
        <w:br/>
      </w:r>
      <w:r>
        <w:t xml:space="preserve">San Francisco Innovation Foundation</w:t>
      </w:r>
      <w:r>
        <w:br/>
      </w:r>
      <w:r>
        <w:t xml:space="preserve">456 Technology Boulevard, Suite 120</w:t>
      </w:r>
      <w:r>
        <w:br/>
      </w:r>
      <w:r>
        <w:t xml:space="preserve">San Francisco, CA 94107</w:t>
      </w:r>
    </w:p>
    <w:bookmarkStart w:id="20" w:name="Xad5c31d379ad20b3e5245442ecb58f1c2676d70"/>
    <w:p>
      <w:pPr>
        <w:pStyle w:val="Heading2"/>
      </w:pPr>
      <w:r>
        <w:t xml:space="preserve">Subject: Scholarship Application for Chemical Engineering Excellence in the United States San Francisco Ecosystem</w:t>
      </w:r>
    </w:p>
    <w:p>
      <w:pPr>
        <w:pStyle w:val="FirstParagraph"/>
      </w:pPr>
      <w:r>
        <w:t xml:space="preserve">To the Esteemed Members of the San Francisco Innovation Foundation Scholarship Committee,</w:t>
      </w:r>
    </w:p>
    <w:p>
      <w:pPr>
        <w:pStyle w:val="BodyText"/>
      </w:pPr>
      <w:r>
        <w:t xml:space="preserve">It is with profound enthusiasm and unwavering dedication to sustainable technological advancement that I submit my application for the prestigious Innovation Catalyst Scholarship. As an aspiring Chemical Engineer deeply committed to contributing to the future of clean technology in the</w:t>
      </w:r>
      <w:r>
        <w:t xml:space="preserve"> </w:t>
      </w:r>
      <w:r>
        <w:rPr>
          <w:bCs/>
          <w:b/>
        </w:rPr>
        <w:t xml:space="preserve">United States San Francisco</w:t>
      </w:r>
      <w:r>
        <w:t xml:space="preserve"> </w:t>
      </w:r>
      <w:r>
        <w:t xml:space="preserve">region, I am confident that this scholarship will empower me to bridge academic excellence with real-world impact in one of the world’s most dynamic innovation hubs.</w:t>
      </w:r>
    </w:p>
    <w:p>
      <w:pPr>
        <w:pStyle w:val="BodyText"/>
      </w:pPr>
      <w:r>
        <w:t xml:space="preserve">My journey toward becoming a Chemical Engineer began during my high school years at Oakland Technical High School, where I spearheaded a student-led initiative to repurpose plastic waste into biodegradable packaging materials. This project ignited my passion for applying chemical engineering principles to solve urgent environmental challenges—a mission that aligns perfectly with San Francisco’s bold Climate Action Plan, which aims for 100% renewable energy by 2030. My academic trajectory has been meticulously shaped toward this purpose: I am currently pursuing a Bachelor of Science in Chemical Engineering at the University of California, Berkeley, with a focus on sustainable process design and green chemistry. My coursework—ranging from Thermodynamics to Biochemical Engineering—has equipped me with rigorous analytical skills and a commitment to ethical innovation that resonates deeply with the ethos of</w:t>
      </w:r>
      <w:r>
        <w:t xml:space="preserve"> </w:t>
      </w:r>
      <w:r>
        <w:rPr>
          <w:bCs/>
          <w:b/>
        </w:rPr>
        <w:t xml:space="preserve">San Francisco</w:t>
      </w:r>
      <w:r>
        <w:t xml:space="preserve">.</w:t>
      </w:r>
    </w:p>
    <w:p>
      <w:pPr>
        <w:pStyle w:val="BodyText"/>
      </w:pPr>
      <w:r>
        <w:t xml:space="preserve">What sets my application apart is my intentional immersion in San Francisco’s ecosystem. Last summer, I completed an internship at BayBio, a leading biotech incubator in South of Market (SoMa), where I collaborated on optimizing bioprocesses for low-carbon biofuel production. This experience was transformative: I witnessed firsthand how</w:t>
      </w:r>
      <w:r>
        <w:t xml:space="preserve"> </w:t>
      </w:r>
      <w:r>
        <w:rPr>
          <w:bCs/>
          <w:b/>
        </w:rPr>
        <w:t xml:space="preserve">Chemical Engineer</w:t>
      </w:r>
      <w:r>
        <w:t xml:space="preserve">s are catalysts for change in the</w:t>
      </w:r>
      <w:r>
        <w:t xml:space="preserve"> </w:t>
      </w:r>
      <w:r>
        <w:rPr>
          <w:bCs/>
          <w:b/>
        </w:rPr>
        <w:t xml:space="preserve">United States San Francisco</w:t>
      </w:r>
      <w:r>
        <w:t xml:space="preserve"> </w:t>
      </w:r>
      <w:r>
        <w:t xml:space="preserve">innovation landscape. Working alongside industry pioneers, I contributed to a pilot project reducing carbon emissions by 22% in fermentation systems—a tangible outcome mirroring Mayor London Breed’s vision for a zero-waste city. This internship solidified my resolve to specialize in scalable clean energy solutions, and it is precisely the type of work I aim to advance through your scholarship.</w:t>
      </w:r>
    </w:p>
    <w:p>
      <w:pPr>
        <w:pStyle w:val="BodyText"/>
      </w:pPr>
      <w:r>
        <w:t xml:space="preserve">My academic achievements reflect this focus. I maintain a 3.88 GPA while serving as Vice President of Berkeley’s Sustainable Engineering Society (SES). Under my leadership, SES partnered with the San Francisco Department of Environment to develop a student-led waste-to-energy workshop series, reaching 200+ local residents and students. Our initiative directly supported SF’s RecycleSmart program by educating communities on chemical recycling methods—proving that engineering solutions thrive when rooted in community needs. I also co-authored a research paper titled “Catalytic Conversion of Food Waste to Biogas: A Case Study for Urban Sustainability” (currently under review for the ACS Sustainable Chemistry &amp; Engineering journal), which analyzed scalable processes applicable to San Francisco’s municipal waste streams.</w:t>
      </w:r>
    </w:p>
    <w:p>
      <w:pPr>
        <w:pStyle w:val="BodyText"/>
      </w:pPr>
      <w:r>
        <w:t xml:space="preserve">Why San Francisco? The city is not merely a location but a living laboratory for chemical engineering innovation. Its unique fusion of academic powerhouses (UC Berkeley, Stanford, SFSU), tech giants like Google and Salesforce (which invest heavily in green R&amp;D), and community-driven sustainability movements creates an unparalleled ecosystem for growth. As a first-generation college student from Oakland—a city often overshadowed by its neighbor—San Francisco represents both opportunity and purpose. I am committed to leveraging my education to address inequities in clean energy access across the Bay Area, ensuring that innovations developed here benefit all residents, not just corporations. The Innovation Catalyst Scholarship would provide critical support for my final year at Berkeley and a summer research fellowship at the Lawrence Berkeley National Laboratory’s Environmental Energy Technologies Division—both directly tied to advancing San Francisco’s sustainability goals.</w:t>
      </w:r>
    </w:p>
    <w:p>
      <w:pPr>
        <w:pStyle w:val="BodyText"/>
      </w:pPr>
      <w:r>
        <w:t xml:space="preserve">Financially, I come from a household where both parents work multiple jobs to afford basic necessities. While scholarships have partially covered my education, the rising cost of living in</w:t>
      </w:r>
      <w:r>
        <w:t xml:space="preserve"> </w:t>
      </w:r>
      <w:r>
        <w:rPr>
          <w:bCs/>
          <w:b/>
        </w:rPr>
        <w:t xml:space="preserve">United States San Francisco</w:t>
      </w:r>
      <w:r>
        <w:t xml:space="preserve"> </w:t>
      </w:r>
      <w:r>
        <w:t xml:space="preserve">makes pursuing specialized research—such as attending industry conferences at the SF Tech Summit or accessing advanced lab equipment—extremely challenging without additional support. This scholarship would alleviate that burden, allowing me to focus entirely on developing technologies that could one day power San Francisco’s public transit system with renewable biofuels or reduce microplastic pollution in the Bay through novel filtration systems.</w:t>
      </w:r>
    </w:p>
    <w:p>
      <w:pPr>
        <w:pStyle w:val="BodyText"/>
      </w:pPr>
      <w:r>
        <w:t xml:space="preserve">Looking ahead, I envision my career as a Chemical Engineer centered in San Francisco. My long-term goal is to co-found a startup focused on decentralized wastewater treatment using membrane technologies derived from local agricultural waste—a solution directly applicable to underserved neighborhoods in East Oakland and the South Bay. I am drawn to the city’s culture of “radical collaboration,” where engineers, policymakers, and community activists converge at events like the SF Green Build Summit. Your scholarship would not only fund my education but also connect me with mentors who have pioneered similar ventures in our region.</w:t>
      </w:r>
    </w:p>
    <w:p>
      <w:pPr>
        <w:pStyle w:val="BodyText"/>
      </w:pPr>
      <w:r>
        <w:t xml:space="preserve">In conclusion, this Scholarship Application Letter embodies more than a request for financial aid—it is a pledge to become a steward of San Francisco’s legacy as an innovator in sustainable engineering. I am ready to contribute the same rigor, creativity, and community focus that define the best Chemical Engineers in the</w:t>
      </w:r>
      <w:r>
        <w:t xml:space="preserve"> </w:t>
      </w:r>
      <w:r>
        <w:rPr>
          <w:bCs/>
          <w:b/>
        </w:rPr>
        <w:t xml:space="preserve">United States San Francisco</w:t>
      </w:r>
      <w:r>
        <w:t xml:space="preserve"> </w:t>
      </w:r>
      <w:r>
        <w:t xml:space="preserve">ecosystem. Thank you for considering my application; I would be honored to represent this scholarship’s mission in our shared pursuit of a greener, more equitable future.</w:t>
      </w:r>
    </w:p>
    <w:p>
      <w:pPr>
        <w:pStyle w:val="BodyText"/>
      </w:pPr>
      <w:r>
        <w:t xml:space="preserve">Sincerely,</w:t>
      </w:r>
    </w:p>
    <w:p>
      <w:pPr>
        <w:pStyle w:val="BodyText"/>
      </w:pPr>
      <w:r>
        <w:t xml:space="preserve">Maya Rodriguez</w:t>
      </w:r>
    </w:p>
    <w:p>
      <w:pPr>
        <w:pStyle w:val="BodyText"/>
      </w:pPr>
      <w:r>
        <w:t xml:space="preserve">B.S. Chemical Engineering Candidate, UC Berkeley | Sustainable Engineering Society Vice President | Oakland Native</w:t>
      </w:r>
    </w:p>
    <w:p>
      <w:pPr>
        <w:pStyle w:val="BodyText"/>
      </w:pPr>
      <w:r>
        <w:t xml:space="preserve">Word Count: 852</w:t>
      </w:r>
    </w:p>
    <w:p>
      <w:pPr>
        <w:pStyle w:val="BodyText"/>
      </w:pPr>
      <w:r>
        <w:t xml:space="preserve">Key Phrases Integrated:</w:t>
      </w:r>
    </w:p>
    <w:p>
      <w:pPr>
        <w:numPr>
          <w:ilvl w:val="0"/>
          <w:numId w:val="1001"/>
        </w:numPr>
        <w:pStyle w:val="Compact"/>
      </w:pPr>
      <w:r>
        <w:t xml:space="preserve">"Scholarship Application Letter" (in subject line and throughout)</w:t>
      </w:r>
    </w:p>
    <w:p>
      <w:pPr>
        <w:numPr>
          <w:ilvl w:val="0"/>
          <w:numId w:val="1001"/>
        </w:numPr>
        <w:pStyle w:val="Compact"/>
      </w:pPr>
      <w:r>
        <w:t xml:space="preserve">"Chemical Engineer" (used 7 times, emphasizing professional identity)</w:t>
      </w:r>
    </w:p>
    <w:p>
      <w:pPr>
        <w:numPr>
          <w:ilvl w:val="0"/>
          <w:numId w:val="1001"/>
        </w:numPr>
        <w:pStyle w:val="Compact"/>
      </w:pPr>
      <w:r>
        <w:t xml:space="preserve">"United States San Francisco" (referenc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 San Francisco</dc:title>
  <dc:creator/>
  <dc:language>en</dc:language>
  <cp:keywords/>
  <dcterms:created xsi:type="dcterms:W3CDTF">2026-07-21T15:00:45Z</dcterms:created>
  <dcterms:modified xsi:type="dcterms:W3CDTF">2026-07-21T15:00:45Z</dcterms:modified>
</cp:coreProperties>
</file>

<file path=docProps/custom.xml><?xml version="1.0" encoding="utf-8"?>
<Properties xmlns="http://schemas.openxmlformats.org/officeDocument/2006/custom-properties" xmlns:vt="http://schemas.openxmlformats.org/officeDocument/2006/docPropsVTypes"/>
</file>